
<file path=[Content_Types].xml><?xml version="1.0" encoding="utf-8"?>
<Types xmlns="http://schemas.openxmlformats.org/package/2006/content-types">
  <Default Extension="png" ContentType="image/png"/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2250"/>
        <w:gridCol w:w="3420"/>
        <w:gridCol w:w="2875"/>
      </w:tblGrid>
      <w:tr w:rsidR="00A271EB" w14:paraId="3C494B8B" w14:textId="77777777" w:rsidTr="0089031B">
        <w:tc>
          <w:tcPr>
            <w:tcW w:w="9350" w:type="dxa"/>
            <w:gridSpan w:val="4"/>
          </w:tcPr>
          <w:p w14:paraId="5F34A534" w14:textId="2A3C71BC" w:rsidR="00A271EB" w:rsidRPr="00A271EB" w:rsidRDefault="00DA15C8" w:rsidP="00A271EB">
            <w:pPr>
              <w:jc w:val="center"/>
              <w:rPr>
                <w:b/>
                <w:sz w:val="52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5726D283" wp14:editId="1883EEE5">
                  <wp:simplePos x="0" y="0"/>
                  <wp:positionH relativeFrom="column">
                    <wp:posOffset>5090795</wp:posOffset>
                  </wp:positionH>
                  <wp:positionV relativeFrom="paragraph">
                    <wp:posOffset>146050</wp:posOffset>
                  </wp:positionV>
                  <wp:extent cx="628650" cy="322580"/>
                  <wp:effectExtent l="0" t="0" r="0" b="1270"/>
                  <wp:wrapNone/>
                  <wp:docPr id="2" name="Picture 2" descr="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om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322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52"/>
              </w:rPr>
              <w:drawing>
                <wp:anchor distT="0" distB="0" distL="114300" distR="114300" simplePos="0" relativeHeight="251658240" behindDoc="0" locked="0" layoutInCell="1" allowOverlap="1" wp14:anchorId="39F6962B" wp14:editId="68528E1E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69850</wp:posOffset>
                  </wp:positionV>
                  <wp:extent cx="723265" cy="439420"/>
                  <wp:effectExtent l="0" t="0" r="63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fif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265" cy="439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271EB" w:rsidRPr="00A271EB">
              <w:rPr>
                <w:b/>
                <w:sz w:val="52"/>
              </w:rPr>
              <w:t>KHYBER MEDICAL UNIVERSITY</w:t>
            </w:r>
            <w:r>
              <w:t xml:space="preserve"> </w:t>
            </w:r>
          </w:p>
          <w:p w14:paraId="01B29D4D" w14:textId="6D435B44" w:rsidR="00A271EB" w:rsidRPr="003614F3" w:rsidRDefault="003614F3" w:rsidP="00A271EB">
            <w:pPr>
              <w:jc w:val="center"/>
              <w:rPr>
                <w:b/>
                <w:bCs/>
                <w:sz w:val="24"/>
                <w:szCs w:val="24"/>
              </w:rPr>
            </w:pPr>
            <w:r w:rsidRPr="003614F3">
              <w:rPr>
                <w:b/>
                <w:bCs/>
                <w:sz w:val="24"/>
                <w:szCs w:val="24"/>
              </w:rPr>
              <w:t>OFFICE OF RESEARCH INNOVATION AND COMMERCIALIZATION</w:t>
            </w:r>
          </w:p>
        </w:tc>
      </w:tr>
      <w:tr w:rsidR="00A271EB" w14:paraId="5DE0FBBC" w14:textId="77777777" w:rsidTr="00A271EB">
        <w:tc>
          <w:tcPr>
            <w:tcW w:w="9350" w:type="dxa"/>
            <w:gridSpan w:val="4"/>
            <w:shd w:val="clear" w:color="auto" w:fill="000000" w:themeFill="text1"/>
          </w:tcPr>
          <w:p w14:paraId="62E3F2A8" w14:textId="74621EE8" w:rsidR="00A271EB" w:rsidRPr="00A271EB" w:rsidRDefault="00376AC3" w:rsidP="00A271EB">
            <w:pPr>
              <w:jc w:val="center"/>
              <w:rPr>
                <w:b/>
                <w:sz w:val="72"/>
              </w:rPr>
            </w:pPr>
            <w:r>
              <w:rPr>
                <w:b/>
                <w:sz w:val="72"/>
              </w:rPr>
              <w:t>OPPORTUNITY</w:t>
            </w:r>
          </w:p>
        </w:tc>
      </w:tr>
      <w:tr w:rsidR="00A271EB" w14:paraId="2489491D" w14:textId="77777777" w:rsidTr="0020799C">
        <w:tc>
          <w:tcPr>
            <w:tcW w:w="9350" w:type="dxa"/>
            <w:gridSpan w:val="4"/>
          </w:tcPr>
          <w:p w14:paraId="1B2639EF" w14:textId="041D0494" w:rsidR="00A271EB" w:rsidRPr="00A271EB" w:rsidRDefault="005F5E92" w:rsidP="00A271EB">
            <w:pPr>
              <w:jc w:val="both"/>
              <w:rPr>
                <w:sz w:val="24"/>
              </w:rPr>
            </w:pPr>
            <w:r>
              <w:rPr>
                <w:sz w:val="24"/>
              </w:rPr>
              <w:t xml:space="preserve">Office of Research Innovation and Commercialization (ORIC), Khyber Medical University </w:t>
            </w:r>
            <w:r w:rsidR="00EC3FFA">
              <w:rPr>
                <w:sz w:val="24"/>
              </w:rPr>
              <w:t>needs</w:t>
            </w:r>
            <w:r>
              <w:rPr>
                <w:sz w:val="24"/>
              </w:rPr>
              <w:t xml:space="preserve"> Research Assistants for conducting office and field work in a donor funded project</w:t>
            </w:r>
            <w:r w:rsidR="00EC3FFA">
              <w:rPr>
                <w:sz w:val="24"/>
              </w:rPr>
              <w:t xml:space="preserve">. </w:t>
            </w:r>
            <w:r w:rsidR="00A271EB" w:rsidRPr="00A271EB">
              <w:rPr>
                <w:sz w:val="24"/>
              </w:rPr>
              <w:t xml:space="preserve">Interested candidates (male/female) are invited </w:t>
            </w:r>
            <w:r w:rsidR="00EC3FFA">
              <w:rPr>
                <w:sz w:val="24"/>
              </w:rPr>
              <w:t>to apply</w:t>
            </w:r>
            <w:r w:rsidR="00A271EB" w:rsidRPr="00A271EB">
              <w:rPr>
                <w:sz w:val="24"/>
              </w:rPr>
              <w:t xml:space="preserve"> for the following position purely on contract basis.</w:t>
            </w:r>
          </w:p>
        </w:tc>
      </w:tr>
      <w:tr w:rsidR="00565D0F" w14:paraId="221C926C" w14:textId="77777777" w:rsidTr="00970838">
        <w:tc>
          <w:tcPr>
            <w:tcW w:w="805" w:type="dxa"/>
          </w:tcPr>
          <w:p w14:paraId="41C6955B" w14:textId="77777777" w:rsidR="00565D0F" w:rsidRDefault="00565D0F">
            <w:r>
              <w:t>S. No</w:t>
            </w:r>
          </w:p>
        </w:tc>
        <w:tc>
          <w:tcPr>
            <w:tcW w:w="2250" w:type="dxa"/>
          </w:tcPr>
          <w:p w14:paraId="7A5CAA42" w14:textId="77777777" w:rsidR="00565D0F" w:rsidRDefault="00565D0F">
            <w:r>
              <w:t>Name of the position</w:t>
            </w:r>
          </w:p>
        </w:tc>
        <w:tc>
          <w:tcPr>
            <w:tcW w:w="3420" w:type="dxa"/>
          </w:tcPr>
          <w:p w14:paraId="4FFC9CE3" w14:textId="77777777" w:rsidR="00565D0F" w:rsidRDefault="00565D0F">
            <w:r>
              <w:t>Place of Duty</w:t>
            </w:r>
          </w:p>
        </w:tc>
        <w:tc>
          <w:tcPr>
            <w:tcW w:w="2875" w:type="dxa"/>
          </w:tcPr>
          <w:p w14:paraId="291B947F" w14:textId="25D50747" w:rsidR="00565D0F" w:rsidRDefault="00612743" w:rsidP="00612743">
            <w:r>
              <w:t>Last date of apply</w:t>
            </w:r>
          </w:p>
        </w:tc>
      </w:tr>
      <w:tr w:rsidR="00565D0F" w14:paraId="756EFEDE" w14:textId="77777777" w:rsidTr="00970838">
        <w:tc>
          <w:tcPr>
            <w:tcW w:w="805" w:type="dxa"/>
          </w:tcPr>
          <w:p w14:paraId="3D29FB3F" w14:textId="7E05698E" w:rsidR="00565D0F" w:rsidRDefault="003614F3">
            <w:r>
              <w:t>1</w:t>
            </w:r>
          </w:p>
        </w:tc>
        <w:tc>
          <w:tcPr>
            <w:tcW w:w="2250" w:type="dxa"/>
          </w:tcPr>
          <w:p w14:paraId="0E987AB4" w14:textId="479C3F7E" w:rsidR="00565D0F" w:rsidRDefault="003614F3">
            <w:r>
              <w:t>Research Assistant</w:t>
            </w:r>
            <w:r w:rsidR="005F5E92">
              <w:t>s</w:t>
            </w:r>
          </w:p>
        </w:tc>
        <w:tc>
          <w:tcPr>
            <w:tcW w:w="3420" w:type="dxa"/>
          </w:tcPr>
          <w:p w14:paraId="0AA80491" w14:textId="5AFF1773" w:rsidR="00565D0F" w:rsidRDefault="003614F3">
            <w:r>
              <w:t xml:space="preserve">Multiple Districts i.e., </w:t>
            </w:r>
            <w:proofErr w:type="spellStart"/>
            <w:r>
              <w:t>Chitral</w:t>
            </w:r>
            <w:proofErr w:type="spellEnd"/>
            <w:r>
              <w:t xml:space="preserve">, Peshawar, </w:t>
            </w:r>
            <w:proofErr w:type="spellStart"/>
            <w:r>
              <w:t>Malakand</w:t>
            </w:r>
            <w:proofErr w:type="spellEnd"/>
            <w:r>
              <w:t xml:space="preserve"> and </w:t>
            </w:r>
            <w:proofErr w:type="spellStart"/>
            <w:r>
              <w:t>Kohat</w:t>
            </w:r>
            <w:proofErr w:type="spellEnd"/>
            <w:r>
              <w:t xml:space="preserve"> Districts</w:t>
            </w:r>
          </w:p>
        </w:tc>
        <w:tc>
          <w:tcPr>
            <w:tcW w:w="2875" w:type="dxa"/>
          </w:tcPr>
          <w:p w14:paraId="6AC3D27D" w14:textId="6C758EB7" w:rsidR="00565D0F" w:rsidRDefault="00612743">
            <w:r>
              <w:t>8</w:t>
            </w:r>
            <w:r w:rsidRPr="00612743">
              <w:rPr>
                <w:vertAlign w:val="superscript"/>
              </w:rPr>
              <w:t>th</w:t>
            </w:r>
            <w:r>
              <w:t xml:space="preserve"> October 2021</w:t>
            </w:r>
          </w:p>
        </w:tc>
      </w:tr>
      <w:tr w:rsidR="0066077D" w14:paraId="760C6A74" w14:textId="77777777" w:rsidTr="004C0DBE">
        <w:trPr>
          <w:trHeight w:val="547"/>
        </w:trPr>
        <w:tc>
          <w:tcPr>
            <w:tcW w:w="9350" w:type="dxa"/>
            <w:gridSpan w:val="4"/>
          </w:tcPr>
          <w:p w14:paraId="3E347559" w14:textId="7E964C10" w:rsidR="0066077D" w:rsidRDefault="0066077D">
            <w:r>
              <w:t>Note:</w:t>
            </w:r>
          </w:p>
          <w:p w14:paraId="7D86A3FB" w14:textId="3C84861C" w:rsidR="0066077D" w:rsidRDefault="0066077D" w:rsidP="0066077D">
            <w:pPr>
              <w:pStyle w:val="ListParagraph"/>
              <w:numPr>
                <w:ilvl w:val="0"/>
                <w:numId w:val="1"/>
              </w:numPr>
            </w:pPr>
            <w:r>
              <w:t xml:space="preserve">Interested Candidates </w:t>
            </w:r>
            <w:r w:rsidR="003614F3">
              <w:t xml:space="preserve">should email their CV to </w:t>
            </w:r>
            <w:hyperlink r:id="rId8" w:tgtFrame="_blank" w:history="1">
              <w:r w:rsidR="00083802">
                <w:rPr>
                  <w:rStyle w:val="Hyperlink"/>
                  <w:rFonts w:ascii="Arial" w:hAnsi="Arial" w:cs="Arial"/>
                  <w:color w:val="1155CC"/>
                  <w:shd w:val="clear" w:color="auto" w:fill="FFFFFF"/>
                </w:rPr>
                <w:t>projectsoric@gmail.com</w:t>
              </w:r>
            </w:hyperlink>
            <w:r w:rsidR="00083802">
              <w:t xml:space="preserve"> </w:t>
            </w:r>
            <w:bookmarkStart w:id="0" w:name="_GoBack"/>
            <w:bookmarkEnd w:id="0"/>
            <w:r w:rsidR="003614F3">
              <w:t xml:space="preserve"> </w:t>
            </w:r>
          </w:p>
          <w:p w14:paraId="46877FCC" w14:textId="6C0739F0" w:rsidR="00376AC3" w:rsidRDefault="00375C90" w:rsidP="0066077D">
            <w:pPr>
              <w:pStyle w:val="ListParagraph"/>
              <w:numPr>
                <w:ilvl w:val="0"/>
                <w:numId w:val="1"/>
              </w:numPr>
            </w:pPr>
            <w:r>
              <w:t>Only shortlisted</w:t>
            </w:r>
            <w:r w:rsidR="00376AC3">
              <w:t xml:space="preserve"> candidates will be notified through email</w:t>
            </w:r>
            <w:r w:rsidR="00B812E0">
              <w:t xml:space="preserve"> and called for interview.</w:t>
            </w:r>
          </w:p>
          <w:p w14:paraId="314DCD6B" w14:textId="7348AFA7" w:rsidR="0066077D" w:rsidRDefault="0066077D" w:rsidP="0066077D">
            <w:pPr>
              <w:pStyle w:val="ListParagraph"/>
              <w:numPr>
                <w:ilvl w:val="0"/>
                <w:numId w:val="1"/>
              </w:numPr>
            </w:pPr>
            <w:r>
              <w:t>The candidates should bring their CVs with all other documents including educational documents and relevant experience at the time of interview</w:t>
            </w:r>
          </w:p>
          <w:p w14:paraId="67562A50" w14:textId="6B4FE09C" w:rsidR="003614F3" w:rsidRDefault="003614F3" w:rsidP="003614F3">
            <w:pPr>
              <w:pStyle w:val="ListParagraph"/>
              <w:numPr>
                <w:ilvl w:val="0"/>
                <w:numId w:val="1"/>
              </w:numPr>
            </w:pPr>
            <w:r>
              <w:t>Preference will be given to the local of the areas (place of duty).</w:t>
            </w:r>
          </w:p>
          <w:p w14:paraId="7268ABBE" w14:textId="6CB299CF" w:rsidR="003614F3" w:rsidRDefault="00DA15C8" w:rsidP="003614F3">
            <w:pPr>
              <w:pStyle w:val="ListParagraph"/>
              <w:numPr>
                <w:ilvl w:val="0"/>
                <w:numId w:val="1"/>
              </w:numPr>
            </w:pPr>
            <w:r>
              <w:t xml:space="preserve">Same </w:t>
            </w:r>
            <w:r w:rsidR="00612743">
              <w:t>numbers of seats are</w:t>
            </w:r>
            <w:r>
              <w:t xml:space="preserve"> allocated</w:t>
            </w:r>
            <w:r w:rsidR="003614F3">
              <w:t xml:space="preserve"> for each district</w:t>
            </w:r>
            <w:r w:rsidR="002F5848">
              <w:t>.</w:t>
            </w:r>
          </w:p>
          <w:p w14:paraId="4E4D17C9" w14:textId="464ECC21" w:rsidR="00612743" w:rsidRDefault="00612743" w:rsidP="0066077D">
            <w:pPr>
              <w:pStyle w:val="ListParagraph"/>
              <w:numPr>
                <w:ilvl w:val="0"/>
                <w:numId w:val="1"/>
              </w:numPr>
            </w:pPr>
            <w:r>
              <w:t>Candidates applying after last date will not be entertained.</w:t>
            </w:r>
          </w:p>
          <w:p w14:paraId="570BAD83" w14:textId="764EF655" w:rsidR="00612743" w:rsidRDefault="0066077D" w:rsidP="00612743">
            <w:pPr>
              <w:pStyle w:val="ListParagraph"/>
              <w:numPr>
                <w:ilvl w:val="0"/>
                <w:numId w:val="1"/>
              </w:numPr>
            </w:pPr>
            <w:r>
              <w:t>The competent authority reserve the right to increase or decrease the vacancies without assigning the reasons</w:t>
            </w:r>
          </w:p>
        </w:tc>
      </w:tr>
      <w:tr w:rsidR="0066077D" w14:paraId="169B5467" w14:textId="77777777" w:rsidTr="0066077D">
        <w:tc>
          <w:tcPr>
            <w:tcW w:w="9350" w:type="dxa"/>
            <w:gridSpan w:val="4"/>
            <w:shd w:val="clear" w:color="auto" w:fill="000000" w:themeFill="text1"/>
          </w:tcPr>
          <w:p w14:paraId="555CEB9C" w14:textId="3E143709" w:rsidR="0066077D" w:rsidRPr="0066077D" w:rsidRDefault="0066077D" w:rsidP="0066077D">
            <w:pPr>
              <w:jc w:val="center"/>
              <w:rPr>
                <w:b/>
                <w:sz w:val="32"/>
              </w:rPr>
            </w:pPr>
            <w:r w:rsidRPr="0066077D">
              <w:rPr>
                <w:b/>
                <w:sz w:val="32"/>
              </w:rPr>
              <w:t xml:space="preserve">Dr. </w:t>
            </w:r>
            <w:proofErr w:type="spellStart"/>
            <w:r w:rsidR="003614F3">
              <w:rPr>
                <w:b/>
                <w:sz w:val="32"/>
              </w:rPr>
              <w:t>Zohaib</w:t>
            </w:r>
            <w:proofErr w:type="spellEnd"/>
            <w:r w:rsidR="003614F3">
              <w:rPr>
                <w:b/>
                <w:sz w:val="32"/>
              </w:rPr>
              <w:t xml:space="preserve"> Khan</w:t>
            </w:r>
          </w:p>
          <w:p w14:paraId="68C7A918" w14:textId="77777777" w:rsidR="0066077D" w:rsidRPr="0066077D" w:rsidRDefault="0066077D" w:rsidP="0066077D">
            <w:pPr>
              <w:jc w:val="center"/>
              <w:rPr>
                <w:b/>
                <w:sz w:val="32"/>
              </w:rPr>
            </w:pPr>
            <w:r w:rsidRPr="0066077D">
              <w:rPr>
                <w:b/>
                <w:sz w:val="32"/>
              </w:rPr>
              <w:t>Project Director</w:t>
            </w:r>
          </w:p>
          <w:p w14:paraId="4EAEED5D" w14:textId="77777777" w:rsidR="0066077D" w:rsidRPr="0066077D" w:rsidRDefault="0066077D" w:rsidP="0066077D">
            <w:pPr>
              <w:jc w:val="center"/>
              <w:rPr>
                <w:sz w:val="28"/>
              </w:rPr>
            </w:pPr>
            <w:r w:rsidRPr="0066077D">
              <w:rPr>
                <w:sz w:val="28"/>
              </w:rPr>
              <w:t>Khyber Medical University</w:t>
            </w:r>
          </w:p>
          <w:p w14:paraId="2AFBBD56" w14:textId="4034239A" w:rsidR="0066077D" w:rsidRPr="003614F3" w:rsidRDefault="0066077D" w:rsidP="003614F3">
            <w:pPr>
              <w:jc w:val="center"/>
              <w:rPr>
                <w:sz w:val="28"/>
              </w:rPr>
            </w:pPr>
            <w:r w:rsidRPr="0066077D">
              <w:rPr>
                <w:sz w:val="28"/>
              </w:rPr>
              <w:t>Phase-V, Hayatabad Peshawar</w:t>
            </w:r>
          </w:p>
        </w:tc>
      </w:tr>
    </w:tbl>
    <w:p w14:paraId="6001A3D2" w14:textId="77777777" w:rsidR="0013482C" w:rsidRDefault="00083802"/>
    <w:sectPr w:rsidR="001348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8C573D"/>
    <w:multiLevelType w:val="hybridMultilevel"/>
    <w:tmpl w:val="8D126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Y0MLKwMDY3sLRQ0lEKTi0uzszPAykwqgUANgOWOiwAAAA="/>
  </w:docVars>
  <w:rsids>
    <w:rsidRoot w:val="00A271EB"/>
    <w:rsid w:val="00083802"/>
    <w:rsid w:val="00136BA0"/>
    <w:rsid w:val="00241BB4"/>
    <w:rsid w:val="002F5848"/>
    <w:rsid w:val="003614F3"/>
    <w:rsid w:val="00375C90"/>
    <w:rsid w:val="00376AC3"/>
    <w:rsid w:val="00446C15"/>
    <w:rsid w:val="004F0185"/>
    <w:rsid w:val="00565D0F"/>
    <w:rsid w:val="00593B9C"/>
    <w:rsid w:val="005F5E92"/>
    <w:rsid w:val="00612743"/>
    <w:rsid w:val="0066077D"/>
    <w:rsid w:val="00970838"/>
    <w:rsid w:val="00A271EB"/>
    <w:rsid w:val="00B812E0"/>
    <w:rsid w:val="00CA495F"/>
    <w:rsid w:val="00DA15C8"/>
    <w:rsid w:val="00EC3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134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71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607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077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14F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71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607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077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14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jectsoric@gmail.com" TargetMode="External"/><Relationship Id="rId3" Type="http://schemas.microsoft.com/office/2007/relationships/stylesWithEffects" Target="stylesWithEffects.xml"/><Relationship Id="rId7" Type="http://schemas.openxmlformats.org/officeDocument/2006/relationships/image" Target="media/image2.jf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az Fazid</dc:creator>
  <cp:lastModifiedBy>Nouman Nazir</cp:lastModifiedBy>
  <cp:revision>3</cp:revision>
  <cp:lastPrinted>2021-09-28T06:44:00Z</cp:lastPrinted>
  <dcterms:created xsi:type="dcterms:W3CDTF">2021-09-28T06:44:00Z</dcterms:created>
  <dcterms:modified xsi:type="dcterms:W3CDTF">2021-09-28T10:03:00Z</dcterms:modified>
</cp:coreProperties>
</file>